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2A626A" w14:textId="45A08BFD" w:rsidR="008773F1" w:rsidRDefault="00975FD1">
      <w:r>
        <w:t xml:space="preserve">24 :42 </w:t>
      </w:r>
      <w:r w:rsidR="00554CC2">
        <w:t xml:space="preserve">Deb </w:t>
      </w:r>
      <w:r>
        <w:t>du pp sur l’échec des monarchies constitutionnelles (1814-1848)</w:t>
      </w:r>
    </w:p>
    <w:p w14:paraId="3B274D2A" w14:textId="77777777" w:rsidR="00975FD1" w:rsidRDefault="00975FD1">
      <w:bookmarkStart w:id="0" w:name="_GoBack"/>
      <w:bookmarkEnd w:id="0"/>
    </w:p>
    <w:sectPr w:rsidR="00975FD1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538430" w14:textId="77777777" w:rsidR="00627886" w:rsidRDefault="00627886" w:rsidP="00463004">
      <w:pPr>
        <w:spacing w:after="0" w:line="240" w:lineRule="auto"/>
      </w:pPr>
      <w:r>
        <w:separator/>
      </w:r>
    </w:p>
  </w:endnote>
  <w:endnote w:type="continuationSeparator" w:id="0">
    <w:p w14:paraId="10B77094" w14:textId="77777777" w:rsidR="00627886" w:rsidRDefault="00627886" w:rsidP="004630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8F7100" w14:textId="77777777" w:rsidR="00627886" w:rsidRDefault="00627886" w:rsidP="00463004">
      <w:pPr>
        <w:spacing w:after="0" w:line="240" w:lineRule="auto"/>
      </w:pPr>
      <w:r>
        <w:separator/>
      </w:r>
    </w:p>
  </w:footnote>
  <w:footnote w:type="continuationSeparator" w:id="0">
    <w:p w14:paraId="13200094" w14:textId="77777777" w:rsidR="00627886" w:rsidRDefault="00627886" w:rsidP="004630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9248DC" w14:textId="02A3896C" w:rsidR="00463004" w:rsidRDefault="00463004" w:rsidP="00463004">
    <w:pPr>
      <w:pStyle w:val="En-tte"/>
    </w:pPr>
    <w:r>
      <w:tab/>
      <w:t>Histoire</w:t>
    </w:r>
    <w:r>
      <w:tab/>
    </w:r>
    <w:r>
      <w:t>14</w:t>
    </w:r>
    <w:r>
      <w:t>/10/2019</w:t>
    </w:r>
  </w:p>
  <w:p w14:paraId="4D2EA774" w14:textId="77777777" w:rsidR="00463004" w:rsidRDefault="00463004">
    <w:pPr>
      <w:pStyle w:val="En-tt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1NjU1N7c0MzI0NzVS0lEKTi0uzszPAykwrAUA5TqcESwAAAA="/>
  </w:docVars>
  <w:rsids>
    <w:rsidRoot w:val="000E5B57"/>
    <w:rsid w:val="000E5B57"/>
    <w:rsid w:val="00463004"/>
    <w:rsid w:val="00554CC2"/>
    <w:rsid w:val="00627886"/>
    <w:rsid w:val="008773F1"/>
    <w:rsid w:val="00975FD1"/>
    <w:rsid w:val="00EE6D9F"/>
    <w:rsid w:val="00F82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F6A74A"/>
  <w15:chartTrackingRefBased/>
  <w15:docId w15:val="{F6F7BC8D-E7FA-4E10-9355-36DE8E4614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8282D"/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4630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463004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4630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463004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1</Pages>
  <Words>11</Words>
  <Characters>65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3</cp:revision>
  <dcterms:created xsi:type="dcterms:W3CDTF">2019-10-14T14:06:00Z</dcterms:created>
  <dcterms:modified xsi:type="dcterms:W3CDTF">2019-10-14T20:53:00Z</dcterms:modified>
</cp:coreProperties>
</file>